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FFC75" w14:textId="04BB360B" w:rsidR="00A06306" w:rsidRPr="00114F1C" w:rsidRDefault="00A06306">
      <w:pPr>
        <w:rPr>
          <w:rFonts w:ascii="Times New Roman" w:hAnsi="Times New Roman" w:cs="Times New Roman"/>
          <w:b/>
          <w:bCs/>
        </w:rPr>
      </w:pPr>
      <w:r w:rsidRPr="00114F1C">
        <w:rPr>
          <w:rFonts w:ascii="Times New Roman" w:hAnsi="Times New Roman" w:cs="Times New Roman"/>
          <w:b/>
          <w:bCs/>
        </w:rPr>
        <w:t>Rahul Rai</w:t>
      </w:r>
    </w:p>
    <w:p w14:paraId="1D14E74A" w14:textId="24511698" w:rsidR="00A06306" w:rsidRPr="00114F1C" w:rsidRDefault="00A06306" w:rsidP="00114F1C">
      <w:pPr>
        <w:rPr>
          <w:rFonts w:ascii="Times New Roman" w:hAnsi="Times New Roman" w:cs="Times New Roman"/>
          <w:b/>
          <w:bCs/>
        </w:rPr>
      </w:pPr>
      <w:r w:rsidRPr="00114F1C">
        <w:rPr>
          <w:rFonts w:ascii="Times New Roman" w:hAnsi="Times New Roman" w:cs="Times New Roman"/>
          <w:b/>
          <w:bCs/>
        </w:rPr>
        <w:t>20110156</w:t>
      </w:r>
    </w:p>
    <w:p w14:paraId="55DC838F" w14:textId="0CB78E81" w:rsidR="00114F1C" w:rsidRPr="00114F1C" w:rsidRDefault="00114F1C" w:rsidP="00114F1C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114F1C">
        <w:rPr>
          <w:rFonts w:ascii="Times New Roman" w:hAnsi="Times New Roman" w:cs="Times New Roman"/>
          <w:b/>
          <w:bCs/>
          <w:u w:val="single"/>
        </w:rPr>
        <w:t>Computer Architecture</w:t>
      </w:r>
      <w:r>
        <w:rPr>
          <w:rFonts w:ascii="Times New Roman" w:hAnsi="Times New Roman" w:cs="Times New Roman"/>
          <w:b/>
          <w:bCs/>
          <w:u w:val="single"/>
        </w:rPr>
        <w:t>: Assignment 1</w:t>
      </w:r>
    </w:p>
    <w:p w14:paraId="310591D3" w14:textId="486DC3DE" w:rsidR="00B0445E" w:rsidRPr="00B0445E" w:rsidRDefault="00B0445E">
      <w:pPr>
        <w:rPr>
          <w:rFonts w:ascii="Times New Roman" w:hAnsi="Times New Roman" w:cs="Times New Roman"/>
        </w:rPr>
      </w:pPr>
      <w:r w:rsidRPr="00B0445E">
        <w:rPr>
          <w:rFonts w:ascii="Times New Roman" w:hAnsi="Times New Roman" w:cs="Times New Roman"/>
        </w:rPr>
        <w:t>Q1. (a) Using Recursion – Calculating the time for printing 100 numbers is not possible. In the worst case the algorithm needs to do 2</w:t>
      </w:r>
      <w:r w:rsidRPr="00B0445E">
        <w:rPr>
          <w:rFonts w:ascii="Times New Roman" w:hAnsi="Times New Roman" w:cs="Times New Roman"/>
          <w:vertAlign w:val="superscript"/>
        </w:rPr>
        <w:t>100</w:t>
      </w:r>
      <w:r w:rsidRPr="00B0445E">
        <w:rPr>
          <w:rFonts w:ascii="Times New Roman" w:hAnsi="Times New Roman" w:cs="Times New Roman"/>
        </w:rPr>
        <w:t xml:space="preserve"> instructions. Assuming the Clock rate to be 1Ghz, which means our laptop can handle approximately 10</w:t>
      </w:r>
      <w:r w:rsidRPr="00B0445E">
        <w:rPr>
          <w:rFonts w:ascii="Times New Roman" w:hAnsi="Times New Roman" w:cs="Times New Roman"/>
          <w:vertAlign w:val="superscript"/>
        </w:rPr>
        <w:t>9</w:t>
      </w:r>
      <w:r w:rsidRPr="00B0445E">
        <w:rPr>
          <w:rFonts w:ascii="Times New Roman" w:hAnsi="Times New Roman" w:cs="Times New Roman"/>
        </w:rPr>
        <w:t xml:space="preserve"> instructions. Then also 10</w:t>
      </w:r>
      <w:r w:rsidRPr="00B0445E">
        <w:rPr>
          <w:rFonts w:ascii="Times New Roman" w:hAnsi="Times New Roman" w:cs="Times New Roman"/>
          <w:vertAlign w:val="superscript"/>
        </w:rPr>
        <w:t>20</w:t>
      </w:r>
      <w:r w:rsidRPr="00B0445E">
        <w:rPr>
          <w:rFonts w:ascii="Times New Roman" w:hAnsi="Times New Roman" w:cs="Times New Roman"/>
        </w:rPr>
        <w:t xml:space="preserve"> seconds will be left. </w:t>
      </w:r>
    </w:p>
    <w:p w14:paraId="27191284" w14:textId="2428648B" w:rsidR="00B0445E" w:rsidRPr="00B0445E" w:rsidRDefault="00B0445E">
      <w:pPr>
        <w:rPr>
          <w:rFonts w:ascii="Times New Roman" w:hAnsi="Times New Roman" w:cs="Times New Roman"/>
        </w:rPr>
      </w:pPr>
      <w:r w:rsidRPr="00B0445E">
        <w:rPr>
          <w:rFonts w:ascii="Times New Roman" w:hAnsi="Times New Roman" w:cs="Times New Roman"/>
        </w:rPr>
        <w:t>So, to calculate time using timespec, I calculate</w:t>
      </w:r>
      <w:r>
        <w:rPr>
          <w:rFonts w:ascii="Times New Roman" w:hAnsi="Times New Roman" w:cs="Times New Roman"/>
        </w:rPr>
        <w:t>d</w:t>
      </w:r>
      <w:r w:rsidRPr="00B0445E">
        <w:rPr>
          <w:rFonts w:ascii="Times New Roman" w:hAnsi="Times New Roman" w:cs="Times New Roman"/>
        </w:rPr>
        <w:t xml:space="preserve"> time to print first 50 numbers and after that calculated the time to print the next 50 numbers theoretically using the Time complexity of the algorithm.</w:t>
      </w:r>
    </w:p>
    <w:p w14:paraId="4DF859F6" w14:textId="39022D86" w:rsidR="00B0445E" w:rsidRPr="00B0445E" w:rsidRDefault="00B0445E">
      <w:pPr>
        <w:rPr>
          <w:rFonts w:ascii="Times New Roman" w:hAnsi="Times New Roman" w:cs="Times New Roman"/>
        </w:rPr>
      </w:pPr>
      <w:r w:rsidRPr="00B0445E">
        <w:rPr>
          <w:rFonts w:ascii="Times New Roman" w:hAnsi="Times New Roman" w:cs="Times New Roman"/>
        </w:rPr>
        <w:t xml:space="preserve">To print 50 numbers, time required = </w:t>
      </w:r>
      <w:r w:rsidRPr="00B0445E">
        <w:rPr>
          <w:rFonts w:ascii="Times New Roman" w:hAnsi="Times New Roman" w:cs="Times New Roman"/>
        </w:rPr>
        <w:t xml:space="preserve">335618838700 </w:t>
      </w:r>
      <w:r w:rsidRPr="00B0445E">
        <w:rPr>
          <w:rFonts w:ascii="Times New Roman" w:hAnsi="Times New Roman" w:cs="Times New Roman"/>
        </w:rPr>
        <w:t>nanoseconds</w:t>
      </w:r>
    </w:p>
    <w:p w14:paraId="73FF50AB" w14:textId="2D137C8F" w:rsidR="00B0445E" w:rsidRPr="00B0445E" w:rsidRDefault="00B0445E">
      <w:pPr>
        <w:rPr>
          <w:rFonts w:ascii="Times New Roman" w:hAnsi="Times New Roman" w:cs="Times New Roman"/>
          <w:vertAlign w:val="superscript"/>
        </w:rPr>
      </w:pPr>
      <w:r w:rsidRPr="00B0445E">
        <w:rPr>
          <w:rFonts w:ascii="Times New Roman" w:hAnsi="Times New Roman" w:cs="Times New Roman"/>
        </w:rPr>
        <w:t xml:space="preserve">Time complexity of the Recursive Solution = </w:t>
      </w:r>
      <w:r w:rsidRPr="00B0445E">
        <w:rPr>
          <w:rFonts w:ascii="Times New Roman" w:hAnsi="Times New Roman" w:cs="Times New Roman"/>
        </w:rPr>
        <w:t>1.68</w:t>
      </w:r>
      <w:r w:rsidRPr="00B0445E">
        <w:rPr>
          <w:rFonts w:ascii="Times New Roman" w:hAnsi="Times New Roman" w:cs="Times New Roman"/>
          <w:vertAlign w:val="superscript"/>
        </w:rPr>
        <w:t xml:space="preserve"> n</w:t>
      </w:r>
    </w:p>
    <w:p w14:paraId="58C48C3B" w14:textId="76B08400" w:rsidR="00B0445E" w:rsidRPr="00B0445E" w:rsidRDefault="00B0445E">
      <w:pPr>
        <w:rPr>
          <w:rFonts w:ascii="Times New Roman" w:hAnsi="Times New Roman" w:cs="Times New Roman"/>
          <w:vertAlign w:val="superscript"/>
        </w:rPr>
      </w:pPr>
      <w:r w:rsidRPr="00B0445E">
        <w:rPr>
          <w:rFonts w:ascii="Times New Roman" w:hAnsi="Times New Roman" w:cs="Times New Roman"/>
        </w:rPr>
        <w:t xml:space="preserve">So Total Time = </w:t>
      </w:r>
      <w:r w:rsidRPr="00B0445E">
        <w:rPr>
          <w:rFonts w:ascii="Times New Roman" w:hAnsi="Times New Roman" w:cs="Times New Roman"/>
        </w:rPr>
        <w:t>335618838700</w:t>
      </w:r>
      <w:r w:rsidRPr="00B0445E">
        <w:rPr>
          <w:rFonts w:ascii="Times New Roman" w:hAnsi="Times New Roman" w:cs="Times New Roman"/>
        </w:rPr>
        <w:t xml:space="preserve"> * </w:t>
      </w:r>
      <w:r w:rsidRPr="00B0445E">
        <w:rPr>
          <w:rFonts w:ascii="Times New Roman" w:hAnsi="Times New Roman" w:cs="Times New Roman"/>
        </w:rPr>
        <w:t>(1.68)</w:t>
      </w:r>
      <w:r w:rsidRPr="00B0445E">
        <w:rPr>
          <w:rFonts w:ascii="Times New Roman" w:hAnsi="Times New Roman" w:cs="Times New Roman"/>
          <w:vertAlign w:val="superscript"/>
        </w:rPr>
        <w:t xml:space="preserve"> </w:t>
      </w:r>
      <w:r w:rsidRPr="00B0445E">
        <w:rPr>
          <w:rFonts w:ascii="Times New Roman" w:hAnsi="Times New Roman" w:cs="Times New Roman"/>
          <w:vertAlign w:val="superscript"/>
        </w:rPr>
        <w:t>50</w:t>
      </w:r>
    </w:p>
    <w:p w14:paraId="6B585DB7" w14:textId="7F533AE5" w:rsidR="00B0445E" w:rsidRPr="00B0445E" w:rsidRDefault="00B0445E">
      <w:pPr>
        <w:rPr>
          <w:rFonts w:ascii="Times New Roman" w:hAnsi="Times New Roman" w:cs="Times New Roman"/>
        </w:rPr>
      </w:pPr>
      <w:r w:rsidRPr="00B0445E">
        <w:rPr>
          <w:rFonts w:ascii="Times New Roman" w:hAnsi="Times New Roman" w:cs="Times New Roman"/>
        </w:rPr>
        <w:t>Total Time = 618.458291866 * 10</w:t>
      </w:r>
      <w:r w:rsidRPr="00B0445E">
        <w:rPr>
          <w:rFonts w:ascii="Times New Roman" w:hAnsi="Times New Roman" w:cs="Times New Roman"/>
          <w:vertAlign w:val="superscript"/>
        </w:rPr>
        <w:t>20</w:t>
      </w:r>
      <w:r w:rsidRPr="00B0445E">
        <w:rPr>
          <w:rFonts w:ascii="Times New Roman" w:hAnsi="Times New Roman" w:cs="Times New Roman"/>
        </w:rPr>
        <w:t xml:space="preserve"> nanoseconds</w:t>
      </w:r>
    </w:p>
    <w:p w14:paraId="68CE9CC9" w14:textId="77777777" w:rsidR="00B0445E" w:rsidRDefault="00B0445E" w:rsidP="00B0445E">
      <w:pPr>
        <w:keepNext/>
      </w:pPr>
      <w:r>
        <w:rPr>
          <w:noProof/>
        </w:rPr>
        <w:drawing>
          <wp:inline distT="0" distB="0" distL="0" distR="0" wp14:anchorId="311DE5D5" wp14:editId="76397CB4">
            <wp:extent cx="6188596" cy="3436883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8303" cy="345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73C4" w14:textId="1BA964A3" w:rsidR="00B0445E" w:rsidRPr="00B0445E" w:rsidRDefault="00B0445E" w:rsidP="00B0445E">
      <w:pPr>
        <w:pStyle w:val="Caption"/>
        <w:rPr>
          <w:rFonts w:ascii="Times New Roman" w:hAnsi="Times New Roman" w:cs="Times New Roman"/>
          <w:sz w:val="22"/>
          <w:szCs w:val="22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Time using Timespec for first 50 numbers</w:t>
      </w:r>
    </w:p>
    <w:p w14:paraId="0F8DDD46" w14:textId="38BED72B" w:rsidR="00B0445E" w:rsidRDefault="00B044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also tried to run the program for 3 hours but it was able to print first 54-55 numbers</w:t>
      </w:r>
      <w:r w:rsidR="00C6263E">
        <w:rPr>
          <w:rFonts w:ascii="Times New Roman" w:hAnsi="Times New Roman" w:cs="Times New Roman"/>
        </w:rPr>
        <w:t xml:space="preserve"> only</w:t>
      </w:r>
      <w:r>
        <w:rPr>
          <w:rFonts w:ascii="Times New Roman" w:hAnsi="Times New Roman" w:cs="Times New Roman"/>
        </w:rPr>
        <w:t>. Below is the attached screenshot.</w:t>
      </w:r>
    </w:p>
    <w:p w14:paraId="1E6268FA" w14:textId="623F2BF7" w:rsidR="00B0445E" w:rsidRDefault="00B0445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9EC71DF" wp14:editId="224F0FC3">
            <wp:extent cx="6139402" cy="34526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064" cy="347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2263A" w14:textId="4078E16C" w:rsidR="00B0445E" w:rsidRDefault="00B044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 Using Loop</w:t>
      </w:r>
    </w:p>
    <w:p w14:paraId="786CBEBA" w14:textId="7E77F7DE" w:rsidR="00B0445E" w:rsidRDefault="00B0445E">
      <w:pPr>
        <w:rPr>
          <w:noProof/>
        </w:rPr>
      </w:pPr>
      <w:r>
        <w:rPr>
          <w:noProof/>
        </w:rPr>
        <w:drawing>
          <wp:inline distT="0" distB="0" distL="0" distR="0" wp14:anchorId="0D7E3E2E" wp14:editId="4C052074">
            <wp:extent cx="6007022" cy="3378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722" cy="338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CECD1" w14:textId="049F8E2D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Times New Roman" w:hAnsi="Times New Roman" w:cs="Times New Roman"/>
        </w:rPr>
        <w:t xml:space="preserve">Time taken = </w:t>
      </w:r>
      <w:r w:rsidRPr="00B0445E">
        <w:rPr>
          <w:rFonts w:ascii="Calibri" w:eastAsia="Times New Roman" w:hAnsi="Calibri" w:cs="Calibri"/>
          <w:color w:val="000000"/>
          <w:lang w:eastAsia="en-IN"/>
        </w:rPr>
        <w:t>45479800</w:t>
      </w:r>
      <w:r>
        <w:rPr>
          <w:rFonts w:ascii="Calibri" w:eastAsia="Times New Roman" w:hAnsi="Calibri" w:cs="Calibri"/>
          <w:color w:val="000000"/>
          <w:lang w:eastAsia="en-IN"/>
        </w:rPr>
        <w:t xml:space="preserve"> nanoseconds</w:t>
      </w:r>
    </w:p>
    <w:p w14:paraId="781E074C" w14:textId="738CA106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Calibri" w:eastAsia="Times New Roman" w:hAnsi="Calibri" w:cs="Calibri"/>
          <w:color w:val="000000"/>
          <w:lang w:eastAsia="en-IN"/>
        </w:rPr>
        <w:t>(c) Using Recursion + Memoization</w:t>
      </w:r>
    </w:p>
    <w:p w14:paraId="750A5C30" w14:textId="178CA7DA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noProof/>
        </w:rPr>
        <w:lastRenderedPageBreak/>
        <w:drawing>
          <wp:inline distT="0" distB="0" distL="0" distR="0" wp14:anchorId="7076F2CF" wp14:editId="0E901AC5">
            <wp:extent cx="6195471" cy="348417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714" cy="3504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66D76" w14:textId="3CA5E9AF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Times New Roman" w:hAnsi="Times New Roman" w:cs="Times New Roman"/>
        </w:rPr>
        <w:t xml:space="preserve">Time taken = </w:t>
      </w:r>
      <w:r w:rsidRPr="00B0445E">
        <w:rPr>
          <w:rFonts w:ascii="Calibri" w:eastAsia="Times New Roman" w:hAnsi="Calibri" w:cs="Calibri"/>
          <w:color w:val="000000"/>
          <w:lang w:eastAsia="en-IN"/>
        </w:rPr>
        <w:t>45662800</w:t>
      </w:r>
      <w:r>
        <w:rPr>
          <w:rFonts w:ascii="Calibri" w:eastAsia="Times New Roman" w:hAnsi="Calibri" w:cs="Calibri"/>
          <w:color w:val="000000"/>
          <w:lang w:eastAsia="en-IN"/>
        </w:rPr>
        <w:t xml:space="preserve"> </w:t>
      </w:r>
      <w:r>
        <w:rPr>
          <w:rFonts w:ascii="Calibri" w:eastAsia="Times New Roman" w:hAnsi="Calibri" w:cs="Calibri"/>
          <w:color w:val="000000"/>
          <w:lang w:eastAsia="en-IN"/>
        </w:rPr>
        <w:t>nanoseconds</w:t>
      </w:r>
    </w:p>
    <w:p w14:paraId="6B8F4D12" w14:textId="1C20FC7D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Calibri" w:eastAsia="Times New Roman" w:hAnsi="Calibri" w:cs="Calibri"/>
          <w:color w:val="000000"/>
          <w:lang w:eastAsia="en-IN"/>
        </w:rPr>
        <w:t>(d) Using Loop and Memo</w:t>
      </w:r>
    </w:p>
    <w:p w14:paraId="5BDC10B4" w14:textId="297ADC10" w:rsidR="00B0445E" w:rsidRDefault="00B0445E" w:rsidP="00B0445E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A31544F" wp14:editId="44E4C2E6">
            <wp:extent cx="6251536" cy="35157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069" cy="352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D4707" w14:textId="2A6BD086" w:rsidR="00B0445E" w:rsidRDefault="00B0445E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Times New Roman" w:hAnsi="Times New Roman" w:cs="Times New Roman"/>
        </w:rPr>
        <w:t xml:space="preserve">Time taken = </w:t>
      </w:r>
      <w:r w:rsidRPr="00B0445E">
        <w:rPr>
          <w:rFonts w:ascii="Calibri" w:eastAsia="Times New Roman" w:hAnsi="Calibri" w:cs="Calibri"/>
          <w:color w:val="000000"/>
          <w:lang w:eastAsia="en-IN"/>
        </w:rPr>
        <w:t>10740700</w:t>
      </w:r>
      <w:r>
        <w:rPr>
          <w:rFonts w:ascii="Calibri" w:eastAsia="Times New Roman" w:hAnsi="Calibri" w:cs="Calibri"/>
          <w:color w:val="000000"/>
          <w:lang w:eastAsia="en-IN"/>
        </w:rPr>
        <w:t xml:space="preserve"> </w:t>
      </w:r>
      <w:r>
        <w:rPr>
          <w:rFonts w:ascii="Calibri" w:eastAsia="Times New Roman" w:hAnsi="Calibri" w:cs="Calibri"/>
          <w:color w:val="000000"/>
          <w:lang w:eastAsia="en-IN"/>
        </w:rPr>
        <w:t>nanoseconds</w:t>
      </w:r>
    </w:p>
    <w:p w14:paraId="052B5CE1" w14:textId="30CCA254" w:rsidR="006209F2" w:rsidRDefault="00A06306" w:rsidP="00B0445E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noProof/>
        </w:rPr>
        <w:lastRenderedPageBreak/>
        <w:drawing>
          <wp:inline distT="0" distB="0" distL="0" distR="0" wp14:anchorId="357C4CAE" wp14:editId="1B11B46F">
            <wp:extent cx="5731510" cy="182626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5B65" w14:textId="25A4F128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43C45F9A" w14:textId="5F946924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5B926DE2" w14:textId="1B8E4ED8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3D7382D8" w14:textId="136F7229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357B52A1" w14:textId="571DCC1E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2D2C8EBD" w14:textId="216CBB75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3604654" w14:textId="7F76E1A6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0EBB950B" w14:textId="4D5184A9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4B5B340A" w14:textId="04E84C03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5EB8C38A" w14:textId="713264AA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354CBE4D" w14:textId="5274ED25" w:rsidR="006209F2" w:rsidRDefault="006209F2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ABA8565" w14:textId="109C758C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5D562704" w14:textId="4D23B645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E144B88" w14:textId="1BA291C6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46BF2C06" w14:textId="2F08CCE1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7FA8A063" w14:textId="031DEF34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2E6E4D79" w14:textId="589EDB8C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1596A5E" w14:textId="3E527031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7BA6CBAF" w14:textId="48E0E824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773698BF" w14:textId="048ED844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770B6C5C" w14:textId="0C490674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8893B86" w14:textId="73BD6409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43B39DBD" w14:textId="77777777" w:rsidR="00C6263E" w:rsidRDefault="00C6263E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05D1D3B9" w14:textId="77777777" w:rsidR="00A06306" w:rsidRDefault="00A06306" w:rsidP="00B0445E">
      <w:pPr>
        <w:rPr>
          <w:rFonts w:ascii="Calibri" w:eastAsia="Times New Roman" w:hAnsi="Calibri" w:cs="Calibri"/>
          <w:color w:val="000000"/>
          <w:lang w:eastAsia="en-IN"/>
        </w:rPr>
      </w:pPr>
    </w:p>
    <w:p w14:paraId="69590895" w14:textId="1EB0F5C9" w:rsidR="00B0445E" w:rsidRDefault="00B0445E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lastRenderedPageBreak/>
        <w:t>Q2. For the codes, Go to Q1/Programs</w:t>
      </w:r>
      <w:r w:rsidR="006209F2">
        <w:rPr>
          <w:rFonts w:ascii="Calibri" w:eastAsia="Times New Roman" w:hAnsi="Calibri" w:cs="Calibri"/>
          <w:lang w:eastAsia="en-IN"/>
        </w:rPr>
        <w:t>/</w:t>
      </w:r>
    </w:p>
    <w:p w14:paraId="595407CE" w14:textId="6F19423D" w:rsidR="00B0445E" w:rsidRDefault="00B0445E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For part (a) and part(b), refer the Excel sheet.</w:t>
      </w:r>
    </w:p>
    <w:p w14:paraId="370F1380" w14:textId="0E385B06" w:rsidR="006209F2" w:rsidRDefault="00A06306" w:rsidP="00B0445E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2308B758" wp14:editId="72667C2D">
            <wp:extent cx="5731510" cy="57721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8612" w14:textId="1D21289D" w:rsidR="006209F2" w:rsidRDefault="00A06306" w:rsidP="00B0445E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1C1FCFA0" wp14:editId="3F580A4C">
            <wp:extent cx="5731510" cy="53467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AD296" w14:textId="77777777" w:rsidR="00923F3F" w:rsidRDefault="00B0445E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(c) Execution Time vs N </w:t>
      </w:r>
    </w:p>
    <w:p w14:paraId="54172157" w14:textId="63EFA0DB" w:rsidR="00B0445E" w:rsidRDefault="00923F3F" w:rsidP="00B0445E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18C22501" wp14:editId="2546D6A8">
            <wp:extent cx="5731510" cy="2914233"/>
            <wp:effectExtent l="0" t="0" r="2540" b="635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D3BE463F-B197-4412-AAE9-5FAAAAAB4F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4F20035F" w14:textId="77777777" w:rsidR="00923F3F" w:rsidRDefault="00923F3F" w:rsidP="00B0445E">
      <w:pPr>
        <w:rPr>
          <w:rFonts w:ascii="Calibri" w:eastAsia="Times New Roman" w:hAnsi="Calibri" w:cs="Calibri"/>
          <w:lang w:eastAsia="en-IN"/>
        </w:rPr>
      </w:pPr>
    </w:p>
    <w:p w14:paraId="62D93AC5" w14:textId="1F40B16D" w:rsidR="00923F3F" w:rsidRDefault="00923F3F" w:rsidP="00B0445E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0FE365F6" wp14:editId="5E01A266">
            <wp:extent cx="4569113" cy="3105729"/>
            <wp:effectExtent l="0" t="0" r="3175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7BBD77CC-7979-42B1-A443-879B9BD579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23F3E0E" w14:textId="4068EC54" w:rsidR="00B0445E" w:rsidRDefault="00B0445E" w:rsidP="00B0445E">
      <w:pPr>
        <w:rPr>
          <w:noProof/>
        </w:rPr>
      </w:pPr>
      <w:r>
        <w:rPr>
          <w:noProof/>
        </w:rPr>
        <w:lastRenderedPageBreak/>
        <w:t>Less the execution time, better is the performance and vice versa.</w:t>
      </w:r>
    </w:p>
    <w:p w14:paraId="388EF9DD" w14:textId="2B8C6C40" w:rsidR="00B0445E" w:rsidRDefault="00B0445E" w:rsidP="00B0445E">
      <w:pPr>
        <w:rPr>
          <w:noProof/>
        </w:rPr>
      </w:pPr>
      <w:r>
        <w:rPr>
          <w:noProof/>
        </w:rPr>
        <w:t xml:space="preserve">For integers, with increasing value of N, we can see that Python (240 seconds approx for N = 512) is taking more time than C++ (only a few seconds for N = 512)to execute the program. This implies that C++ is relatively faster than python to execute the program. </w:t>
      </w:r>
      <w:r>
        <w:rPr>
          <w:noProof/>
        </w:rPr>
        <w:br w:type="textWrapping" w:clear="all"/>
      </w:r>
    </w:p>
    <w:p w14:paraId="7D862E56" w14:textId="52C5206F" w:rsidR="00B0445E" w:rsidRDefault="00923F3F" w:rsidP="00B0445E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6F7A28AC" wp14:editId="292E52B7">
            <wp:extent cx="4566024" cy="3086100"/>
            <wp:effectExtent l="0" t="0" r="6350" b="0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A99614C-7D90-436A-98C3-D0D98447025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359AD7B" w14:textId="76BD3644" w:rsidR="00B0445E" w:rsidRDefault="00923F3F" w:rsidP="00B0445E">
      <w:pPr>
        <w:rPr>
          <w:noProof/>
        </w:rPr>
      </w:pPr>
      <w:r>
        <w:rPr>
          <w:noProof/>
        </w:rPr>
        <w:drawing>
          <wp:inline distT="0" distB="0" distL="0" distR="0" wp14:anchorId="53D7B4AE" wp14:editId="7127F74A">
            <wp:extent cx="4569012" cy="3051735"/>
            <wp:effectExtent l="0" t="0" r="3175" b="15875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5D3A041D-FAE4-4947-88E9-316BA88957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165C9ED8" w14:textId="70E98BFB" w:rsidR="00B0445E" w:rsidRDefault="00B0445E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Considering the worst-case scenario for both the cases that is for N = 512</w:t>
      </w:r>
    </w:p>
    <w:p w14:paraId="2A37D3FC" w14:textId="01147E96" w:rsidR="00B0445E" w:rsidRDefault="00B0445E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Less Execution time implies better performance. For N = 512, time taken by C++ is in seconds while python takes 59 seconds approx. to execute the same program. From this we can conclude that C++ is faster than python even in computing the double values.</w:t>
      </w:r>
    </w:p>
    <w:p w14:paraId="0A48E06A" w14:textId="53F698E0" w:rsidR="004A7EFF" w:rsidRDefault="004A7EFF" w:rsidP="00B0445E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Common observation in both the cases is the execution time increase as the value of n increases or in other words we can say that the program becomes slower when n value increases.</w:t>
      </w:r>
    </w:p>
    <w:p w14:paraId="5858BC6D" w14:textId="77777777" w:rsidR="00B0445E" w:rsidRDefault="00A06306" w:rsidP="00B0445E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7193B1E" wp14:editId="199B6F87">
            <wp:extent cx="5731510" cy="57721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9AD4F" w14:textId="31540EF3" w:rsidR="00923F3F" w:rsidRDefault="00A06306" w:rsidP="00923F3F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3A1B5008" wp14:editId="73D76908">
            <wp:extent cx="5731510" cy="53467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EC043" w14:textId="77777777" w:rsidR="004A7EFF" w:rsidRDefault="004A7EFF" w:rsidP="00923F3F">
      <w:pPr>
        <w:rPr>
          <w:rFonts w:ascii="Calibri" w:eastAsia="Times New Roman" w:hAnsi="Calibri" w:cs="Calibri"/>
          <w:lang w:eastAsia="en-IN"/>
        </w:rPr>
      </w:pPr>
    </w:p>
    <w:p w14:paraId="35991072" w14:textId="6F8404C1" w:rsidR="004A7EFF" w:rsidRDefault="004A7EFF" w:rsidP="00923F3F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Here I have considered Execution Time as CPU time and System Time as Real Time.</w:t>
      </w:r>
    </w:p>
    <w:p w14:paraId="6BFA448C" w14:textId="0DF2C5C0" w:rsidR="00923F3F" w:rsidRDefault="00A06306" w:rsidP="00923F3F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1B5DCD96" wp14:editId="78A4BC18">
            <wp:extent cx="4563341" cy="2662382"/>
            <wp:effectExtent l="0" t="0" r="8890" b="508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F25E5668-56E7-4232-83BF-18443F05A0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00EE672" w14:textId="77777777" w:rsidR="004A7EFF" w:rsidRDefault="004A7EFF" w:rsidP="00923F3F">
      <w:pPr>
        <w:rPr>
          <w:rFonts w:ascii="Calibri" w:eastAsia="Times New Roman" w:hAnsi="Calibri" w:cs="Calibri"/>
          <w:lang w:eastAsia="en-IN"/>
        </w:rPr>
      </w:pPr>
    </w:p>
    <w:p w14:paraId="74230E7E" w14:textId="5DE823F5" w:rsidR="00923F3F" w:rsidRDefault="00A06306" w:rsidP="00923F3F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drawing>
          <wp:inline distT="0" distB="0" distL="0" distR="0" wp14:anchorId="2DB84572" wp14:editId="114CFF48">
            <wp:extent cx="4577772" cy="2749838"/>
            <wp:effectExtent l="0" t="0" r="13335" b="1270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394B8882-9A01-4601-815B-F961B27028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511DD566" w14:textId="5149EFAB" w:rsidR="00923F3F" w:rsidRDefault="00A06306" w:rsidP="00923F3F">
      <w:pPr>
        <w:rPr>
          <w:rFonts w:ascii="Calibri" w:eastAsia="Times New Roman" w:hAnsi="Calibri" w:cs="Calibri"/>
          <w:lang w:eastAsia="en-IN"/>
        </w:rPr>
      </w:pPr>
      <w:r>
        <w:rPr>
          <w:noProof/>
        </w:rPr>
        <w:lastRenderedPageBreak/>
        <w:drawing>
          <wp:inline distT="0" distB="0" distL="0" distR="0" wp14:anchorId="1C7C5BF3" wp14:editId="69E03CA3">
            <wp:extent cx="5127625" cy="2743200"/>
            <wp:effectExtent l="0" t="0" r="15875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B988A603-D9A0-43C1-BE80-A7DA63D6C7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5269038B" w14:textId="08FF0E0F" w:rsidR="00923F3F" w:rsidRDefault="00A06306" w:rsidP="00A06306">
      <w:pPr>
        <w:tabs>
          <w:tab w:val="left" w:pos="1297"/>
        </w:tabs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ab/>
      </w:r>
      <w:r>
        <w:rPr>
          <w:noProof/>
        </w:rPr>
        <w:drawing>
          <wp:inline distT="0" distB="0" distL="0" distR="0" wp14:anchorId="3BCB02C8" wp14:editId="7636885F">
            <wp:extent cx="5145768" cy="2607129"/>
            <wp:effectExtent l="0" t="0" r="17145" b="3175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7BA49E75-F088-4FB9-B106-1C6ACF09CF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6CAF2210" w14:textId="042F7859" w:rsidR="00923F3F" w:rsidRDefault="004A7EFF" w:rsidP="00923F3F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In python, we can observe that the system and the execution time are varying nearly same</w:t>
      </w:r>
      <w:r w:rsidR="00923F3F">
        <w:rPr>
          <w:rFonts w:ascii="Calibri" w:eastAsia="Times New Roman" w:hAnsi="Calibri" w:cs="Calibri"/>
          <w:lang w:eastAsia="en-IN"/>
        </w:rPr>
        <w:t>.</w:t>
      </w:r>
    </w:p>
    <w:p w14:paraId="2C289466" w14:textId="210C3EE0" w:rsidR="004A7EFF" w:rsidRDefault="004A7EFF" w:rsidP="00923F3F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In the case of C++, we can observe that in the case of integer, the System time is very less as compared to the program execution time.</w:t>
      </w:r>
    </w:p>
    <w:p w14:paraId="6DD4EB4B" w14:textId="29647396" w:rsidR="004A7EFF" w:rsidRPr="00923F3F" w:rsidRDefault="004A7EFF" w:rsidP="00923F3F">
      <w:pPr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In case of double for </w:t>
      </w:r>
      <w:r w:rsidR="00C6263E">
        <w:rPr>
          <w:rFonts w:ascii="Calibri" w:eastAsia="Times New Roman" w:hAnsi="Calibri" w:cs="Calibri"/>
          <w:lang w:eastAsia="en-IN"/>
        </w:rPr>
        <w:t>C</w:t>
      </w:r>
      <w:r>
        <w:rPr>
          <w:rFonts w:ascii="Calibri" w:eastAsia="Times New Roman" w:hAnsi="Calibri" w:cs="Calibri"/>
          <w:lang w:eastAsia="en-IN"/>
        </w:rPr>
        <w:t>++, we can observe that execution time is less than system time but the value of execution time is considerable.</w:t>
      </w:r>
    </w:p>
    <w:sectPr w:rsidR="004A7EFF" w:rsidRPr="00923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20125" w14:textId="77777777" w:rsidR="007C11C3" w:rsidRDefault="007C11C3" w:rsidP="004A7EFF">
      <w:pPr>
        <w:spacing w:after="0" w:line="240" w:lineRule="auto"/>
      </w:pPr>
      <w:r>
        <w:separator/>
      </w:r>
    </w:p>
  </w:endnote>
  <w:endnote w:type="continuationSeparator" w:id="0">
    <w:p w14:paraId="4D79FCD4" w14:textId="77777777" w:rsidR="007C11C3" w:rsidRDefault="007C11C3" w:rsidP="004A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2DE19" w14:textId="77777777" w:rsidR="007C11C3" w:rsidRDefault="007C11C3" w:rsidP="004A7EFF">
      <w:pPr>
        <w:spacing w:after="0" w:line="240" w:lineRule="auto"/>
      </w:pPr>
      <w:r>
        <w:separator/>
      </w:r>
    </w:p>
  </w:footnote>
  <w:footnote w:type="continuationSeparator" w:id="0">
    <w:p w14:paraId="1705D8A4" w14:textId="77777777" w:rsidR="007C11C3" w:rsidRDefault="007C11C3" w:rsidP="004A7E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E68AA"/>
    <w:multiLevelType w:val="hybridMultilevel"/>
    <w:tmpl w:val="61CC681E"/>
    <w:lvl w:ilvl="0" w:tplc="FF805D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DYwNzE3Nja0MDZQ0lEKTi0uzszPAykwrAUAmkrY+SwAAAA="/>
  </w:docVars>
  <w:rsids>
    <w:rsidRoot w:val="00B0445E"/>
    <w:rsid w:val="00114F1C"/>
    <w:rsid w:val="0018448E"/>
    <w:rsid w:val="002964F3"/>
    <w:rsid w:val="004A7EFF"/>
    <w:rsid w:val="006209F2"/>
    <w:rsid w:val="007C11C3"/>
    <w:rsid w:val="00923F3F"/>
    <w:rsid w:val="009D38E0"/>
    <w:rsid w:val="00A06306"/>
    <w:rsid w:val="00B0445E"/>
    <w:rsid w:val="00C6263E"/>
    <w:rsid w:val="00E36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23CE2"/>
  <w15:chartTrackingRefBased/>
  <w15:docId w15:val="{DBC5AA9D-67D6-40EA-9DC4-2EBB0CE47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044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044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7E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EFF"/>
  </w:style>
  <w:style w:type="paragraph" w:styleId="Footer">
    <w:name w:val="footer"/>
    <w:basedOn w:val="Normal"/>
    <w:link w:val="FooterChar"/>
    <w:uiPriority w:val="99"/>
    <w:unhideWhenUsed/>
    <w:rsid w:val="004A7E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7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chart" Target="charts/chart4.xml"/><Relationship Id="rId3" Type="http://schemas.openxmlformats.org/officeDocument/2006/relationships/settings" Target="settings.xml"/><Relationship Id="rId21" Type="http://schemas.openxmlformats.org/officeDocument/2006/relationships/chart" Target="charts/chart7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chart" Target="charts/chart3.xml"/><Relationship Id="rId2" Type="http://schemas.openxmlformats.org/officeDocument/2006/relationships/styles" Target="styles.xml"/><Relationship Id="rId16" Type="http://schemas.openxmlformats.org/officeDocument/2006/relationships/chart" Target="charts/chart2.xml"/><Relationship Id="rId20" Type="http://schemas.openxmlformats.org/officeDocument/2006/relationships/chart" Target="charts/chart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hart" Target="charts/chart1.xml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chart" Target="charts/chart5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mpArc\UsingIntegerTimeResul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solidFill>
                <a:schemeClr val="dk1">
                  <a:lumMod val="50000"/>
                  <a:lumOff val="50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Execution Time for Integer c++</c:v>
          </c:tx>
          <c:spPr>
            <a:ln w="95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lt1"/>
              </a:solidFill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D$6:$D$10</c:f>
              <c:numCache>
                <c:formatCode>General</c:formatCode>
                <c:ptCount val="5"/>
                <c:pt idx="0">
                  <c:v>280100</c:v>
                </c:pt>
                <c:pt idx="1">
                  <c:v>2040200</c:v>
                </c:pt>
                <c:pt idx="2">
                  <c:v>14074400</c:v>
                </c:pt>
                <c:pt idx="3">
                  <c:v>87756400</c:v>
                </c:pt>
                <c:pt idx="4">
                  <c:v>582217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69-48ED-83D1-3F8048CDD5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36720463"/>
        <c:axId val="1036720879"/>
      </c:scatterChart>
      <c:valAx>
        <c:axId val="103672046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  <a:r>
                  <a:rPr lang="en-IN" baseline="0"/>
                  <a:t> value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6720879"/>
        <c:crosses val="autoZero"/>
        <c:crossBetween val="midCat"/>
      </c:valAx>
      <c:valAx>
        <c:axId val="1036720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xecution</a:t>
                </a:r>
                <a:r>
                  <a:rPr lang="en-IN" baseline="0"/>
                  <a:t> Time (in nanoseconds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36720463"/>
        <c:crosses val="autoZero"/>
        <c:crossBetween val="midCat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600" b="1" i="0" u="none" strike="noStrike" kern="1200" cap="none" spc="0" normalizeH="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Execution Time</a:t>
            </a:r>
            <a:r>
              <a:rPr lang="en-IN" baseline="0"/>
              <a:t> </a:t>
            </a:r>
            <a:r>
              <a:rPr lang="en-IN"/>
              <a:t>vs N</a:t>
            </a:r>
            <a:r>
              <a:rPr lang="en-IN" baseline="0"/>
              <a:t> for Integer Python</a:t>
            </a:r>
            <a:endParaRPr lang="en-IN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50000"/>
                    <a:lumOff val="50000"/>
                  </a:sysClr>
                </a:solidFill>
              </a:defRPr>
            </a:pP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600" b="1" i="0" u="none" strike="noStrike" kern="1200" cap="none" spc="0" normalizeH="0" baseline="0">
              <a:solidFill>
                <a:sysClr val="windowText" lastClr="000000">
                  <a:lumMod val="50000"/>
                  <a:lumOff val="50000"/>
                </a:sys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476159230096238"/>
          <c:y val="0.25826180109890517"/>
          <c:w val="0.62673753280839894"/>
          <c:h val="0.57025220037447333"/>
        </c:manualLayout>
      </c:layout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95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lt1"/>
              </a:solidFill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E$6:$E$10</c:f>
              <c:numCache>
                <c:formatCode>General</c:formatCode>
                <c:ptCount val="5"/>
                <c:pt idx="0">
                  <c:v>4.3089300001156502E-2</c:v>
                </c:pt>
                <c:pt idx="1">
                  <c:v>0.245085600001402</c:v>
                </c:pt>
                <c:pt idx="2">
                  <c:v>1.63186080000014</c:v>
                </c:pt>
                <c:pt idx="3">
                  <c:v>26.556787900000899</c:v>
                </c:pt>
                <c:pt idx="4">
                  <c:v>240.161876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744-488C-A23B-6DD3440727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6085711"/>
        <c:axId val="416079471"/>
      </c:scatterChart>
      <c:valAx>
        <c:axId val="41608571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  <a:r>
                  <a:rPr lang="en-IN" baseline="0"/>
                  <a:t> value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079471"/>
        <c:crosses val="autoZero"/>
        <c:crossBetween val="midCat"/>
      </c:valAx>
      <c:valAx>
        <c:axId val="4160794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xecution</a:t>
                </a:r>
                <a:r>
                  <a:rPr lang="en-IN" baseline="0"/>
                  <a:t> Time (in s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085711"/>
        <c:crosses val="autoZero"/>
        <c:crossBetween val="midCat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600" b="1" i="0" u="none" strike="noStrike" kern="1200" cap="none" spc="0" normalizeH="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+mj-lt"/>
                <a:ea typeface="+mj-ea"/>
                <a:cs typeface="+mj-cs"/>
              </a:defRPr>
            </a:pPr>
            <a:r>
              <a:rPr lang="en-IN" sz="1800" b="1" i="0" baseline="0">
                <a:effectLst/>
              </a:rPr>
              <a:t>Time vs N for Double C++</a:t>
            </a:r>
            <a:endParaRPr lang="en-IN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50000"/>
                    <a:lumOff val="50000"/>
                  </a:sysClr>
                </a:solidFill>
              </a:defRPr>
            </a:pPr>
            <a:endParaRPr lang="en-IN">
              <a:effectLst/>
            </a:endParaRPr>
          </a:p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>
                <a:solidFill>
                  <a:sysClr val="windowText" lastClr="000000">
                    <a:lumMod val="50000"/>
                    <a:lumOff val="50000"/>
                  </a:sysClr>
                </a:solidFill>
              </a:defRPr>
            </a:pP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600" b="1" i="0" u="none" strike="noStrike" kern="1200" cap="none" spc="0" normalizeH="0" baseline="0">
              <a:solidFill>
                <a:sysClr val="windowText" lastClr="000000">
                  <a:lumMod val="50000"/>
                  <a:lumOff val="50000"/>
                </a:sys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2109080562288991"/>
          <c:y val="0.21385096520193037"/>
          <c:w val="0.66061361509797389"/>
          <c:h val="0.61202279654559311"/>
        </c:manualLayout>
      </c:layout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95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lt1"/>
              </a:solidFill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D$7:$D$11</c:f>
              <c:numCache>
                <c:formatCode>General</c:formatCode>
                <c:ptCount val="5"/>
                <c:pt idx="0">
                  <c:v>269100</c:v>
                </c:pt>
                <c:pt idx="1">
                  <c:v>2914300</c:v>
                </c:pt>
                <c:pt idx="2">
                  <c:v>16351000</c:v>
                </c:pt>
                <c:pt idx="3">
                  <c:v>81900300</c:v>
                </c:pt>
                <c:pt idx="4">
                  <c:v>5497126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49-4D28-801D-6486FA0C7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06679375"/>
        <c:axId val="1206680623"/>
      </c:scatterChart>
      <c:valAx>
        <c:axId val="120667937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  <a:r>
                  <a:rPr lang="en-IN" baseline="0"/>
                  <a:t> value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680623"/>
        <c:crosses val="autoZero"/>
        <c:crossBetween val="midCat"/>
      </c:valAx>
      <c:valAx>
        <c:axId val="1206680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xecutio</a:t>
                </a:r>
                <a:r>
                  <a:rPr lang="en-IN" baseline="0"/>
                  <a:t>n Time (in nanoseconds) 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6679375"/>
        <c:crosses val="autoZero"/>
        <c:crossBetween val="midCat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 sz="1800" b="1" i="0" baseline="0">
                <a:effectLst/>
              </a:rPr>
              <a:t>Time vs N for double C++</a:t>
            </a:r>
          </a:p>
          <a:p>
            <a:pPr>
              <a:defRPr/>
            </a:pPr>
            <a:endParaRPr lang="en-IN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solidFill>
                <a:schemeClr val="dk1">
                  <a:lumMod val="50000"/>
                  <a:lumOff val="50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9525" cap="rnd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lt1"/>
              </a:solidFill>
              <a:ln w="1587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E$7:$E$11</c:f>
              <c:numCache>
                <c:formatCode>General</c:formatCode>
                <c:ptCount val="5"/>
                <c:pt idx="0">
                  <c:v>9.3464000000267299E-3</c:v>
                </c:pt>
                <c:pt idx="1">
                  <c:v>7.1520799999916507E-2</c:v>
                </c:pt>
                <c:pt idx="2">
                  <c:v>0.43409700000006501</c:v>
                </c:pt>
                <c:pt idx="3">
                  <c:v>3.8310476000001401</c:v>
                </c:pt>
                <c:pt idx="4">
                  <c:v>59.7214720999998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759-4947-883E-353B25FA19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04592831"/>
        <c:axId val="1204591583"/>
      </c:scatterChart>
      <c:valAx>
        <c:axId val="120459283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  <a:r>
                  <a:rPr lang="en-IN" baseline="0"/>
                  <a:t> value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4591583"/>
        <c:crosses val="autoZero"/>
        <c:crossBetween val="midCat"/>
      </c:valAx>
      <c:valAx>
        <c:axId val="1204591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Execution Time(in 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4592831"/>
        <c:crosses val="autoZero"/>
        <c:crossBetween val="midCat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ime vs N for Python. INTEGER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25400" cap="flat" cmpd="dbl" algn="ctr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M$6:$M$10</c:f>
              <c:numCache>
                <c:formatCode>General</c:formatCode>
                <c:ptCount val="5"/>
                <c:pt idx="0">
                  <c:v>1.657</c:v>
                </c:pt>
                <c:pt idx="1">
                  <c:v>2.141</c:v>
                </c:pt>
                <c:pt idx="2">
                  <c:v>3.6720000000000002</c:v>
                </c:pt>
                <c:pt idx="3">
                  <c:v>29.015999999999998</c:v>
                </c:pt>
                <c:pt idx="4">
                  <c:v>243.562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CC2-4FD6-9F92-41B1F9CD8D4B}"/>
            </c:ext>
          </c:extLst>
        </c:ser>
        <c:ser>
          <c:idx val="1"/>
          <c:order val="1"/>
          <c:tx>
            <c:v>System Time</c:v>
          </c:tx>
          <c:spPr>
            <a:ln w="25400" cap="flat" cmpd="dbl" algn="ctr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2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O$6:$O$10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8.437999999999999</c:v>
                </c:pt>
                <c:pt idx="4">
                  <c:v>244.895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CC2-4FD6-9F92-41B1F9CD8D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31655183"/>
        <c:axId val="1231653519"/>
      </c:scatterChart>
      <c:valAx>
        <c:axId val="12316551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1653519"/>
        <c:crosses val="autoZero"/>
        <c:crossBetween val="midCat"/>
      </c:valAx>
      <c:valAx>
        <c:axId val="12316535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()in 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165518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ime vs N for Cpp. INTEGER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System Time</c:v>
          </c:tx>
          <c:spPr>
            <a:ln w="25400" cap="flat" cmpd="dbl" algn="ctr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N$6:$N$10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F93-4ECD-882A-101BF8EB580F}"/>
            </c:ext>
          </c:extLst>
        </c:ser>
        <c:ser>
          <c:idx val="1"/>
          <c:order val="1"/>
          <c:tx>
            <c:v>Execution Time</c:v>
          </c:tx>
          <c:spPr>
            <a:ln w="25400" cap="flat" cmpd="dbl" algn="ctr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2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1!$C$6:$C$10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1!$L$6:$L$10</c:f>
              <c:numCache>
                <c:formatCode>General</c:formatCode>
                <c:ptCount val="5"/>
                <c:pt idx="0">
                  <c:v>1.6E-2</c:v>
                </c:pt>
                <c:pt idx="1">
                  <c:v>3.1E-2</c:v>
                </c:pt>
                <c:pt idx="2">
                  <c:v>7.8E-2</c:v>
                </c:pt>
                <c:pt idx="3">
                  <c:v>0.26500000000000001</c:v>
                </c:pt>
                <c:pt idx="4">
                  <c:v>0.82899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F93-4ECD-882A-101BF8EB58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98543455"/>
        <c:axId val="1298530559"/>
      </c:scatterChart>
      <c:valAx>
        <c:axId val="129854345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8530559"/>
        <c:crosses val="autoZero"/>
        <c:crossBetween val="midCat"/>
      </c:valAx>
      <c:valAx>
        <c:axId val="12985305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(in nano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854345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ime vs N for Python in DOUBL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25400" cap="flat" cmpd="dbl" algn="ctr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M$7:$M$11</c:f>
              <c:numCache>
                <c:formatCode>General</c:formatCode>
                <c:ptCount val="5"/>
                <c:pt idx="0">
                  <c:v>1.9019999999999999</c:v>
                </c:pt>
                <c:pt idx="1">
                  <c:v>1.9530000000000001</c:v>
                </c:pt>
                <c:pt idx="2">
                  <c:v>2.3279999999999998</c:v>
                </c:pt>
                <c:pt idx="3">
                  <c:v>6.0780000000000003</c:v>
                </c:pt>
                <c:pt idx="4">
                  <c:v>63.313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033-40C1-99C9-BB884D3691F8}"/>
            </c:ext>
          </c:extLst>
        </c:ser>
        <c:ser>
          <c:idx val="1"/>
          <c:order val="1"/>
          <c:tx>
            <c:v>System Time</c:v>
          </c:tx>
          <c:spPr>
            <a:ln w="25400" cap="flat" cmpd="dbl" algn="ctr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2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O$7:$O$11</c:f>
              <c:numCache>
                <c:formatCode>General</c:formatCode>
                <c:ptCount val="5"/>
                <c:pt idx="0">
                  <c:v>0.42499999999999999</c:v>
                </c:pt>
                <c:pt idx="1">
                  <c:v>0.68899999999999995</c:v>
                </c:pt>
                <c:pt idx="2">
                  <c:v>1.1140000000000001</c:v>
                </c:pt>
                <c:pt idx="3">
                  <c:v>5.1079999999999997</c:v>
                </c:pt>
                <c:pt idx="4">
                  <c:v>63.9410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033-40C1-99C9-BB884D3691F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1585519"/>
        <c:axId val="1241592591"/>
      </c:scatterChart>
      <c:valAx>
        <c:axId val="12415855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1592591"/>
        <c:crosses val="autoZero"/>
        <c:crossBetween val="midCat"/>
      </c:valAx>
      <c:valAx>
        <c:axId val="12415925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(in nano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15855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ime vs N for</a:t>
            </a:r>
            <a:r>
              <a:rPr lang="en-IN" baseline="0"/>
              <a:t> C++</a:t>
            </a:r>
            <a:r>
              <a:rPr lang="en-IN"/>
              <a:t> in DOUBL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Execution Time</c:v>
          </c:tx>
          <c:spPr>
            <a:ln w="25400" cap="flat" cmpd="dbl" algn="ctr">
              <a:solidFill>
                <a:schemeClr val="accent1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1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L$7:$L$11</c:f>
              <c:numCache>
                <c:formatCode>General</c:formatCode>
                <c:ptCount val="5"/>
                <c:pt idx="0">
                  <c:v>6.3E-2</c:v>
                </c:pt>
                <c:pt idx="1">
                  <c:v>3.1E-2</c:v>
                </c:pt>
                <c:pt idx="2">
                  <c:v>9.4E-2</c:v>
                </c:pt>
                <c:pt idx="3">
                  <c:v>0.32900000000000001</c:v>
                </c:pt>
                <c:pt idx="4">
                  <c:v>1.4379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C5D-4E70-9A5D-6E1444AE35DA}"/>
            </c:ext>
          </c:extLst>
        </c:ser>
        <c:ser>
          <c:idx val="1"/>
          <c:order val="1"/>
          <c:tx>
            <c:v>System Time</c:v>
          </c:tx>
          <c:spPr>
            <a:ln w="25400" cap="flat" cmpd="dbl" algn="ctr">
              <a:solidFill>
                <a:schemeClr val="accent2">
                  <a:alpha val="5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noFill/>
              <a:ln w="34925" cap="flat" cmpd="dbl" algn="ctr">
                <a:solidFill>
                  <a:schemeClr val="accent2">
                    <a:lumMod val="75000"/>
                    <a:alpha val="70000"/>
                  </a:schemeClr>
                </a:solidFill>
                <a:round/>
              </a:ln>
              <a:effectLst/>
            </c:spPr>
          </c:marker>
          <c:xVal>
            <c:numRef>
              <c:f>Sheet2!$C$7:$C$11</c:f>
              <c:numCache>
                <c:formatCode>General</c:formatCode>
                <c:ptCount val="5"/>
                <c:pt idx="0">
                  <c:v>32</c:v>
                </c:pt>
                <c:pt idx="1">
                  <c:v>64</c:v>
                </c:pt>
                <c:pt idx="2">
                  <c:v>128</c:v>
                </c:pt>
                <c:pt idx="3">
                  <c:v>256</c:v>
                </c:pt>
                <c:pt idx="4">
                  <c:v>512</c:v>
                </c:pt>
              </c:numCache>
            </c:numRef>
          </c:xVal>
          <c:yVal>
            <c:numRef>
              <c:f>Sheet2!$N$7:$N$11</c:f>
              <c:numCache>
                <c:formatCode>General</c:formatCode>
                <c:ptCount val="5"/>
                <c:pt idx="0">
                  <c:v>0.09</c:v>
                </c:pt>
                <c:pt idx="1">
                  <c:v>0.17799999999999999</c:v>
                </c:pt>
                <c:pt idx="2">
                  <c:v>0.40899999999999997</c:v>
                </c:pt>
                <c:pt idx="3">
                  <c:v>0.78700000000000003</c:v>
                </c:pt>
                <c:pt idx="4">
                  <c:v>2.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C5D-4E70-9A5D-6E1444AE35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41585519"/>
        <c:axId val="1241592591"/>
      </c:scatterChart>
      <c:valAx>
        <c:axId val="12415855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 val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1592591"/>
        <c:crosses val="autoZero"/>
        <c:crossBetween val="midCat"/>
      </c:valAx>
      <c:valAx>
        <c:axId val="12415925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(in nano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415855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0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  <a:alpha val="54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5400" cap="flat" cmpd="dbl" algn="ctr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ln w="34925" cap="flat" cmpd="dbl" algn="ctr">
        <a:solidFill>
          <a:schemeClr val="phClr">
            <a:lumMod val="75000"/>
            <a:alpha val="70000"/>
          </a:schemeClr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kern="1200" spc="0" normalizeH="0" baseline="0"/>
  </cs:title>
  <cs:trendline>
    <cs:lnRef idx="0">
      <cs:styleClr val="0"/>
    </cs:lnRef>
    <cs:fillRef idx="0"/>
    <cs:effectRef idx="0"/>
    <cs:fontRef idx="minor">
      <a:schemeClr val="tx1"/>
    </cs:fontRef>
    <cs:spPr>
      <a:ln w="38100" cap="rnd" cmpd="sng" algn="ctr">
        <a:solidFill>
          <a:schemeClr val="phClr">
            <a:lumMod val="75000"/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8</Pages>
  <Words>386</Words>
  <Characters>2203</Characters>
  <Application>Microsoft Office Word</Application>
  <DocSecurity>0</DocSecurity>
  <Lines>18</Lines>
  <Paragraphs>5</Paragraphs>
  <ScaleCrop>false</ScaleCrop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i</dc:creator>
  <cp:keywords/>
  <dc:description/>
  <cp:lastModifiedBy>Rahul Rai</cp:lastModifiedBy>
  <cp:revision>8</cp:revision>
  <dcterms:created xsi:type="dcterms:W3CDTF">2022-01-23T12:04:00Z</dcterms:created>
  <dcterms:modified xsi:type="dcterms:W3CDTF">2022-01-23T15:52:00Z</dcterms:modified>
</cp:coreProperties>
</file>